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71AAC8" w14:textId="77777777" w:rsidR="004912BA" w:rsidRPr="007845C2" w:rsidRDefault="004912BA" w:rsidP="004912BA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3B19CAA" w14:textId="77777777" w:rsidR="00164355" w:rsidRPr="007845C2" w:rsidRDefault="00FE6D44" w:rsidP="00164355">
      <w:pPr>
        <w:spacing w:before="100" w:beforeAutospacing="1" w:after="100" w:afterAutospacing="1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نموذج التقدم</w:t>
      </w:r>
      <w:r w:rsidR="004912BA" w:rsidRPr="007845C2">
        <w:rPr>
          <w:rFonts w:asciiTheme="minorBidi" w:hAnsiTheme="minorBidi"/>
          <w:b/>
          <w:bCs/>
          <w:sz w:val="32"/>
          <w:szCs w:val="32"/>
          <w:rtl/>
        </w:rPr>
        <w:t xml:space="preserve"> لتمويل المشاريع التطويرية الخاصة بالاعتماد الأكاديمي</w:t>
      </w:r>
    </w:p>
    <w:tbl>
      <w:tblPr>
        <w:tblStyle w:val="TableGrid"/>
        <w:bidiVisual/>
        <w:tblW w:w="4982" w:type="pct"/>
        <w:tblInd w:w="3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925"/>
        <w:gridCol w:w="7740"/>
      </w:tblGrid>
      <w:tr w:rsidR="004912BA" w:rsidRPr="007845C2" w14:paraId="54D3802E" w14:textId="77777777" w:rsidTr="006D5BE2">
        <w:trPr>
          <w:trHeight w:val="386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3FD3EFB6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عنوان المشروع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409FFDAC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42A2897C" w14:textId="77777777" w:rsidTr="006D5BE2">
        <w:trPr>
          <w:trHeight w:val="271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50E9569A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تاريخ بدء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2AC2F6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284A4E8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70812D70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مدة المشروع 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6B92843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7C033833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45B2A599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سم القطاع / الكلية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7187A649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0ACC9B7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228FFC2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قسم/ البرنامج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08C864B8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66742B85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484"/>
        <w:gridCol w:w="3366"/>
        <w:gridCol w:w="2425"/>
        <w:gridCol w:w="2425"/>
      </w:tblGrid>
      <w:tr w:rsidR="00227B61" w:rsidRPr="007845C2" w14:paraId="11D4F685" w14:textId="77777777" w:rsidTr="00227B61">
        <w:tc>
          <w:tcPr>
            <w:tcW w:w="2500" w:type="pct"/>
            <w:gridSpan w:val="2"/>
            <w:shd w:val="clear" w:color="auto" w:fill="D9D9D9" w:themeFill="background1" w:themeFillShade="D9"/>
            <w:vAlign w:val="center"/>
          </w:tcPr>
          <w:p w14:paraId="11B6759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ون (الإسم الرباعي)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1FCB023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درجة العلمية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4A21E82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مسمى الوظيفي / الجهة</w:t>
            </w:r>
          </w:p>
        </w:tc>
      </w:tr>
      <w:tr w:rsidR="00227B61" w:rsidRPr="007845C2" w14:paraId="0BBCA391" w14:textId="77777777" w:rsidTr="00227B61">
        <w:trPr>
          <w:trHeight w:val="301"/>
        </w:trPr>
        <w:tc>
          <w:tcPr>
            <w:tcW w:w="765" w:type="pct"/>
            <w:vAlign w:val="center"/>
          </w:tcPr>
          <w:p w14:paraId="3201FC92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 الرئيسي</w:t>
            </w:r>
          </w:p>
        </w:tc>
        <w:tc>
          <w:tcPr>
            <w:tcW w:w="1735" w:type="pct"/>
          </w:tcPr>
          <w:p w14:paraId="114345F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CE078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2A8D59D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4C066A5B" w14:textId="77777777" w:rsidTr="00227B61">
        <w:trPr>
          <w:trHeight w:val="265"/>
        </w:trPr>
        <w:tc>
          <w:tcPr>
            <w:tcW w:w="765" w:type="pct"/>
            <w:vAlign w:val="center"/>
          </w:tcPr>
          <w:p w14:paraId="5EDB9A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9D4AC6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EE7C25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C1851C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08365770" w14:textId="77777777" w:rsidTr="00227B61">
        <w:tc>
          <w:tcPr>
            <w:tcW w:w="765" w:type="pct"/>
            <w:vAlign w:val="center"/>
          </w:tcPr>
          <w:p w14:paraId="2D2AF2E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63B5A3E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4A5E4EF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F07C5A7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30778EEB" w14:textId="77777777" w:rsidTr="00227B61">
        <w:trPr>
          <w:trHeight w:val="209"/>
        </w:trPr>
        <w:tc>
          <w:tcPr>
            <w:tcW w:w="765" w:type="pct"/>
            <w:vAlign w:val="center"/>
          </w:tcPr>
          <w:p w14:paraId="27C506E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4CA6B3F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253FC9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B0D836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72194104" w14:textId="77777777" w:rsidTr="00227B61">
        <w:tc>
          <w:tcPr>
            <w:tcW w:w="765" w:type="pct"/>
            <w:vAlign w:val="center"/>
          </w:tcPr>
          <w:p w14:paraId="75B28830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5D1F89D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DF7758A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964FBB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59FF5D39" w14:textId="77777777" w:rsidTr="00227B61">
        <w:tc>
          <w:tcPr>
            <w:tcW w:w="765" w:type="pct"/>
            <w:vAlign w:val="center"/>
          </w:tcPr>
          <w:p w14:paraId="4DE036B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DA07C93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00D7E8A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605DD15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</w:tbl>
    <w:p w14:paraId="34A83CFB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4984" w:type="pct"/>
        <w:tblInd w:w="13" w:type="dxa"/>
        <w:tblLook w:val="04A0" w:firstRow="1" w:lastRow="0" w:firstColumn="1" w:lastColumn="0" w:noHBand="0" w:noVBand="1"/>
      </w:tblPr>
      <w:tblGrid>
        <w:gridCol w:w="2757"/>
        <w:gridCol w:w="681"/>
        <w:gridCol w:w="1835"/>
        <w:gridCol w:w="696"/>
        <w:gridCol w:w="1272"/>
        <w:gridCol w:w="717"/>
        <w:gridCol w:w="1711"/>
      </w:tblGrid>
      <w:tr w:rsidR="00164355" w:rsidRPr="007845C2" w14:paraId="151B7043" w14:textId="77777777" w:rsidTr="00164355">
        <w:trPr>
          <w:trHeight w:val="370"/>
        </w:trPr>
        <w:tc>
          <w:tcPr>
            <w:tcW w:w="1425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35384AE4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عتماد رئيس الجهة المتقدمة للمشروع</w:t>
            </w:r>
          </w:p>
        </w:tc>
        <w:tc>
          <w:tcPr>
            <w:tcW w:w="352" w:type="pct"/>
            <w:tcBorders>
              <w:top w:val="single" w:sz="18" w:space="0" w:color="000000"/>
              <w:left w:val="single" w:sz="8" w:space="0" w:color="000000"/>
              <w:bottom w:val="single" w:sz="18" w:space="0" w:color="000000"/>
            </w:tcBorders>
            <w:vAlign w:val="center"/>
          </w:tcPr>
          <w:p w14:paraId="4B9DE146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949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02D8091C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60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4E22002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58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61F2C657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71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9AFF1BD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85" w:type="pct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DD9BC59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58AE6A38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62DC2CE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14973839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08549EF4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162AB9E" w14:textId="77777777" w:rsidR="00FE6D44" w:rsidRPr="007845C2" w:rsidRDefault="00FE6D44" w:rsidP="00164355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15E8FFC" w14:textId="77777777" w:rsidR="00164355" w:rsidRPr="007845C2" w:rsidRDefault="00164355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8EC32B0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2A7FE381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5D5FF91A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62B03869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102D30CF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444C583D" w14:textId="77777777" w:rsidR="007845C2" w:rsidRDefault="007845C2" w:rsidP="004B3408">
      <w:pPr>
        <w:spacing w:after="0" w:line="360" w:lineRule="auto"/>
        <w:rPr>
          <w:rFonts w:asciiTheme="minorBidi" w:hAnsiTheme="minorBidi"/>
          <w:b/>
          <w:bCs/>
          <w:sz w:val="32"/>
          <w:szCs w:val="32"/>
          <w:rtl/>
        </w:rPr>
      </w:pPr>
    </w:p>
    <w:p w14:paraId="06C583C7" w14:textId="3A2E47F7" w:rsidR="00BB5A27" w:rsidRPr="007845C2" w:rsidRDefault="00BB5A27" w:rsidP="00BB5A27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النموذج المالي للمشروع التطويري الخاص بالاعتماد الأكاديمي (</w:t>
      </w:r>
      <w:r w:rsidRPr="007845C2">
        <w:rPr>
          <w:rFonts w:asciiTheme="minorBidi" w:hAnsiTheme="minorBidi"/>
          <w:b/>
          <w:bCs/>
          <w:color w:val="009900"/>
          <w:sz w:val="32"/>
          <w:szCs w:val="32"/>
          <w:rtl/>
        </w:rPr>
        <w:t xml:space="preserve">54 </w:t>
      </w:r>
      <w:r w:rsidRPr="007845C2">
        <w:rPr>
          <w:rFonts w:asciiTheme="minorBidi" w:hAnsiTheme="minorBidi"/>
          <w:b/>
          <w:bCs/>
          <w:color w:val="009900"/>
          <w:sz w:val="32"/>
          <w:szCs w:val="32"/>
        </w:rPr>
        <w:t>B</w:t>
      </w:r>
      <w:r w:rsidRPr="007845C2">
        <w:rPr>
          <w:rFonts w:asciiTheme="minorBidi" w:hAnsiTheme="minorBidi"/>
          <w:b/>
          <w:bCs/>
          <w:sz w:val="32"/>
          <w:szCs w:val="32"/>
          <w:rtl/>
        </w:rPr>
        <w:t>)</w:t>
      </w:r>
    </w:p>
    <w:tbl>
      <w:tblPr>
        <w:tblStyle w:val="TableGrid"/>
        <w:bidiVisual/>
        <w:tblW w:w="4662" w:type="pct"/>
        <w:tblInd w:w="342" w:type="dxa"/>
        <w:tblLook w:val="04A0" w:firstRow="1" w:lastRow="0" w:firstColumn="1" w:lastColumn="0" w:noHBand="0" w:noVBand="1"/>
      </w:tblPr>
      <w:tblGrid>
        <w:gridCol w:w="2779"/>
        <w:gridCol w:w="541"/>
        <w:gridCol w:w="486"/>
        <w:gridCol w:w="1311"/>
        <w:gridCol w:w="637"/>
        <w:gridCol w:w="550"/>
        <w:gridCol w:w="960"/>
        <w:gridCol w:w="704"/>
        <w:gridCol w:w="208"/>
        <w:gridCol w:w="868"/>
      </w:tblGrid>
      <w:tr w:rsidR="007E124F" w:rsidRPr="007845C2" w14:paraId="56DDA158" w14:textId="77777777" w:rsidTr="00DF600D">
        <w:trPr>
          <w:trHeight w:val="386"/>
        </w:trPr>
        <w:tc>
          <w:tcPr>
            <w:tcW w:w="1537" w:type="pct"/>
            <w:tcBorders>
              <w:top w:val="single" w:sz="18" w:space="0" w:color="000000"/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625D26E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مشروع</w:t>
            </w:r>
          </w:p>
        </w:tc>
        <w:tc>
          <w:tcPr>
            <w:tcW w:w="1292" w:type="pct"/>
            <w:gridSpan w:val="3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AA991C8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187" w:type="pct"/>
            <w:gridSpan w:val="3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64A6BCA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دة المشروع</w:t>
            </w:r>
          </w:p>
        </w:tc>
        <w:tc>
          <w:tcPr>
            <w:tcW w:w="984" w:type="pct"/>
            <w:gridSpan w:val="3"/>
            <w:tcBorders>
              <w:top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3015FED3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قطاع / الكلية</w:t>
            </w:r>
          </w:p>
        </w:tc>
      </w:tr>
      <w:tr w:rsidR="00BB5A27" w:rsidRPr="007845C2" w14:paraId="14CA2D0D" w14:textId="77777777" w:rsidTr="00DF600D">
        <w:trPr>
          <w:trHeight w:val="271"/>
        </w:trPr>
        <w:tc>
          <w:tcPr>
            <w:tcW w:w="1537" w:type="pct"/>
            <w:tcBorders>
              <w:left w:val="single" w:sz="18" w:space="0" w:color="000000"/>
            </w:tcBorders>
            <w:vAlign w:val="center"/>
          </w:tcPr>
          <w:p w14:paraId="0F838BC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92" w:type="pct"/>
            <w:gridSpan w:val="3"/>
            <w:vAlign w:val="center"/>
          </w:tcPr>
          <w:p w14:paraId="44953C56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7" w:type="pct"/>
            <w:gridSpan w:val="3"/>
            <w:vAlign w:val="center"/>
          </w:tcPr>
          <w:p w14:paraId="2C388530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84" w:type="pct"/>
            <w:gridSpan w:val="3"/>
            <w:tcBorders>
              <w:right w:val="single" w:sz="18" w:space="0" w:color="000000"/>
            </w:tcBorders>
            <w:vAlign w:val="center"/>
          </w:tcPr>
          <w:p w14:paraId="0F5A4307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7E124F" w:rsidRPr="007845C2" w14:paraId="31B10525" w14:textId="77777777" w:rsidTr="00DF600D">
        <w:trPr>
          <w:trHeight w:val="372"/>
        </w:trPr>
        <w:tc>
          <w:tcPr>
            <w:tcW w:w="1537" w:type="pct"/>
            <w:tcBorders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B2F0678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92" w:type="pct"/>
            <w:gridSpan w:val="3"/>
            <w:shd w:val="clear" w:color="auto" w:fill="D9D9D9" w:themeFill="background1" w:themeFillShade="D9"/>
            <w:vAlign w:val="center"/>
          </w:tcPr>
          <w:p w14:paraId="4617ECA8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برنامج</w:t>
            </w:r>
          </w:p>
        </w:tc>
        <w:tc>
          <w:tcPr>
            <w:tcW w:w="1187" w:type="pct"/>
            <w:gridSpan w:val="3"/>
            <w:shd w:val="clear" w:color="auto" w:fill="D9D9D9" w:themeFill="background1" w:themeFillShade="D9"/>
            <w:vAlign w:val="center"/>
          </w:tcPr>
          <w:p w14:paraId="1EDEB250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نوع الإعتماد</w:t>
            </w:r>
          </w:p>
          <w:p w14:paraId="606B7343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(برامجي , تخصصي , مهني)</w:t>
            </w:r>
          </w:p>
        </w:tc>
        <w:tc>
          <w:tcPr>
            <w:tcW w:w="984" w:type="pct"/>
            <w:gridSpan w:val="3"/>
            <w:tcBorders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1531C721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جهة المانحة</w:t>
            </w:r>
          </w:p>
        </w:tc>
      </w:tr>
      <w:tr w:rsidR="00BB5A27" w:rsidRPr="007845C2" w14:paraId="732A833D" w14:textId="77777777" w:rsidTr="00DF600D">
        <w:trPr>
          <w:trHeight w:val="325"/>
        </w:trPr>
        <w:tc>
          <w:tcPr>
            <w:tcW w:w="1537" w:type="pct"/>
            <w:tcBorders>
              <w:left w:val="single" w:sz="18" w:space="0" w:color="000000"/>
              <w:bottom w:val="single" w:sz="18" w:space="0" w:color="000000"/>
            </w:tcBorders>
          </w:tcPr>
          <w:p w14:paraId="6F1F3335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92" w:type="pct"/>
            <w:gridSpan w:val="3"/>
            <w:tcBorders>
              <w:bottom w:val="single" w:sz="18" w:space="0" w:color="000000"/>
            </w:tcBorders>
          </w:tcPr>
          <w:p w14:paraId="1AFC5F2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187" w:type="pct"/>
            <w:gridSpan w:val="3"/>
            <w:tcBorders>
              <w:bottom w:val="single" w:sz="18" w:space="0" w:color="000000"/>
            </w:tcBorders>
          </w:tcPr>
          <w:p w14:paraId="5EDA5DF6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984" w:type="pct"/>
            <w:gridSpan w:val="3"/>
            <w:tcBorders>
              <w:bottom w:val="single" w:sz="18" w:space="0" w:color="000000"/>
              <w:right w:val="single" w:sz="18" w:space="0" w:color="000000"/>
            </w:tcBorders>
          </w:tcPr>
          <w:p w14:paraId="7A53928F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B5A27" w:rsidRPr="007845C2" w14:paraId="766CB421" w14:textId="77777777" w:rsidTr="00DF600D">
        <w:trPr>
          <w:trHeight w:val="324"/>
        </w:trPr>
        <w:tc>
          <w:tcPr>
            <w:tcW w:w="1537" w:type="pct"/>
            <w:vMerge w:val="restart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0F9AEC6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مجالات الصرف المالي</w:t>
            </w:r>
          </w:p>
        </w:tc>
        <w:tc>
          <w:tcPr>
            <w:tcW w:w="3463" w:type="pct"/>
            <w:gridSpan w:val="9"/>
            <w:shd w:val="clear" w:color="auto" w:fill="D9D9D9" w:themeFill="background1" w:themeFillShade="D9"/>
            <w:vAlign w:val="center"/>
          </w:tcPr>
          <w:p w14:paraId="45B2C64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بالغ الدعم المالي المخصصة لتمويل المشروع</w:t>
            </w:r>
          </w:p>
        </w:tc>
      </w:tr>
      <w:tr w:rsidR="00BB5A27" w:rsidRPr="007845C2" w14:paraId="0ED5D450" w14:textId="77777777" w:rsidTr="00DF600D">
        <w:trPr>
          <w:trHeight w:val="377"/>
        </w:trPr>
        <w:tc>
          <w:tcPr>
            <w:tcW w:w="1537" w:type="pct"/>
            <w:vMerge/>
          </w:tcPr>
          <w:p w14:paraId="4347543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92" w:type="pct"/>
            <w:gridSpan w:val="3"/>
            <w:vAlign w:val="center"/>
          </w:tcPr>
          <w:p w14:paraId="2277AAEA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أولى (60%)</w:t>
            </w:r>
          </w:p>
        </w:tc>
        <w:tc>
          <w:tcPr>
            <w:tcW w:w="1187" w:type="pct"/>
            <w:gridSpan w:val="3"/>
            <w:vAlign w:val="center"/>
          </w:tcPr>
          <w:p w14:paraId="63E4850F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نية (30%)</w:t>
            </w:r>
          </w:p>
        </w:tc>
        <w:tc>
          <w:tcPr>
            <w:tcW w:w="984" w:type="pct"/>
            <w:gridSpan w:val="3"/>
            <w:vAlign w:val="center"/>
          </w:tcPr>
          <w:p w14:paraId="50D1772D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لثة (10%)</w:t>
            </w:r>
          </w:p>
        </w:tc>
      </w:tr>
      <w:tr w:rsidR="007E124F" w:rsidRPr="007845C2" w14:paraId="55D68C94" w14:textId="77777777" w:rsidTr="00DF600D">
        <w:trPr>
          <w:trHeight w:val="285"/>
        </w:trPr>
        <w:tc>
          <w:tcPr>
            <w:tcW w:w="1537" w:type="pct"/>
            <w:vMerge/>
            <w:tcBorders>
              <w:bottom w:val="single" w:sz="12" w:space="0" w:color="000000"/>
            </w:tcBorders>
          </w:tcPr>
          <w:p w14:paraId="3C3EC82C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67" w:type="pct"/>
            <w:gridSpan w:val="2"/>
            <w:tcBorders>
              <w:bottom w:val="single" w:sz="12" w:space="0" w:color="000000"/>
            </w:tcBorders>
            <w:vAlign w:val="center"/>
          </w:tcPr>
          <w:p w14:paraId="4F9201EC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725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2F608E95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656" w:type="pct"/>
            <w:gridSpan w:val="2"/>
            <w:tcBorders>
              <w:bottom w:val="single" w:sz="12" w:space="0" w:color="000000"/>
            </w:tcBorders>
            <w:vAlign w:val="center"/>
          </w:tcPr>
          <w:p w14:paraId="264AA76C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531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1905A40B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504" w:type="pct"/>
            <w:gridSpan w:val="2"/>
            <w:vAlign w:val="center"/>
          </w:tcPr>
          <w:p w14:paraId="0872EA41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480" w:type="pct"/>
            <w:shd w:val="clear" w:color="auto" w:fill="F2F2F2" w:themeFill="background1" w:themeFillShade="F2"/>
            <w:vAlign w:val="center"/>
          </w:tcPr>
          <w:p w14:paraId="3B917231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</w:tr>
      <w:tr w:rsidR="007E124F" w:rsidRPr="007845C2" w14:paraId="42AF0318" w14:textId="77777777" w:rsidTr="00DF600D">
        <w:tc>
          <w:tcPr>
            <w:tcW w:w="1537" w:type="pct"/>
            <w:tcBorders>
              <w:top w:val="single" w:sz="12" w:space="0" w:color="000000"/>
            </w:tcBorders>
            <w:vAlign w:val="center"/>
          </w:tcPr>
          <w:p w14:paraId="22DBEE3F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باحث الرئيسي</w:t>
            </w:r>
          </w:p>
        </w:tc>
        <w:tc>
          <w:tcPr>
            <w:tcW w:w="567" w:type="pct"/>
            <w:gridSpan w:val="2"/>
          </w:tcPr>
          <w:p w14:paraId="6A4FB09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0E376D0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7F5F426B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0483F3A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  <w:tcBorders>
              <w:top w:val="single" w:sz="12" w:space="0" w:color="000000"/>
            </w:tcBorders>
          </w:tcPr>
          <w:p w14:paraId="55269C4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4546A83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54B6E7BF" w14:textId="77777777" w:rsidTr="00DF600D">
        <w:tc>
          <w:tcPr>
            <w:tcW w:w="1537" w:type="pct"/>
            <w:vAlign w:val="center"/>
          </w:tcPr>
          <w:p w14:paraId="4F167866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1)</w:t>
            </w:r>
          </w:p>
        </w:tc>
        <w:tc>
          <w:tcPr>
            <w:tcW w:w="567" w:type="pct"/>
            <w:gridSpan w:val="2"/>
          </w:tcPr>
          <w:p w14:paraId="2C15C23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59C9683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1EAEE4F6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36927D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2CF678D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0685C3D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DF317DB" w14:textId="77777777" w:rsidTr="00DF600D">
        <w:tc>
          <w:tcPr>
            <w:tcW w:w="1537" w:type="pct"/>
            <w:vAlign w:val="center"/>
          </w:tcPr>
          <w:p w14:paraId="07E55FA9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2)</w:t>
            </w:r>
          </w:p>
        </w:tc>
        <w:tc>
          <w:tcPr>
            <w:tcW w:w="567" w:type="pct"/>
            <w:gridSpan w:val="2"/>
          </w:tcPr>
          <w:p w14:paraId="05937EA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066DD516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3E94645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5DDB268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3B62656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48D9287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D7ED8D0" w14:textId="77777777" w:rsidTr="00DF600D">
        <w:tc>
          <w:tcPr>
            <w:tcW w:w="1537" w:type="pct"/>
            <w:vAlign w:val="center"/>
          </w:tcPr>
          <w:p w14:paraId="01E6FB3D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3)</w:t>
            </w:r>
          </w:p>
        </w:tc>
        <w:tc>
          <w:tcPr>
            <w:tcW w:w="567" w:type="pct"/>
            <w:gridSpan w:val="2"/>
          </w:tcPr>
          <w:p w14:paraId="1540FC0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79103F4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7F57746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5918B07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233594A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5993931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72784560" w14:textId="77777777" w:rsidTr="00DF600D">
        <w:tc>
          <w:tcPr>
            <w:tcW w:w="1537" w:type="pct"/>
            <w:vAlign w:val="center"/>
          </w:tcPr>
          <w:p w14:paraId="565055EA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4)</w:t>
            </w:r>
          </w:p>
        </w:tc>
        <w:tc>
          <w:tcPr>
            <w:tcW w:w="567" w:type="pct"/>
            <w:gridSpan w:val="2"/>
          </w:tcPr>
          <w:p w14:paraId="62FCCE3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1781115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4D840BC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5DC3C55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3A75F5AB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5A5E65E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5210FD34" w14:textId="77777777" w:rsidTr="00DF600D">
        <w:tc>
          <w:tcPr>
            <w:tcW w:w="1537" w:type="pct"/>
            <w:tcBorders>
              <w:bottom w:val="single" w:sz="12" w:space="0" w:color="000000"/>
            </w:tcBorders>
            <w:vAlign w:val="center"/>
          </w:tcPr>
          <w:p w14:paraId="0B0A7AC0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67" w:type="pct"/>
            <w:gridSpan w:val="2"/>
            <w:tcBorders>
              <w:bottom w:val="single" w:sz="12" w:space="0" w:color="000000"/>
            </w:tcBorders>
          </w:tcPr>
          <w:p w14:paraId="2C13C96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0E2344D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  <w:tcBorders>
              <w:bottom w:val="single" w:sz="12" w:space="0" w:color="000000"/>
            </w:tcBorders>
          </w:tcPr>
          <w:p w14:paraId="7A15020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12FBFED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  <w:tcBorders>
              <w:bottom w:val="single" w:sz="12" w:space="0" w:color="000000"/>
            </w:tcBorders>
          </w:tcPr>
          <w:p w14:paraId="686D5E3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46C36B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78A93792" w14:textId="77777777" w:rsidTr="00DF600D">
        <w:tc>
          <w:tcPr>
            <w:tcW w:w="1537" w:type="pct"/>
            <w:tcBorders>
              <w:top w:val="single" w:sz="12" w:space="0" w:color="000000"/>
            </w:tcBorders>
            <w:vAlign w:val="center"/>
          </w:tcPr>
          <w:p w14:paraId="70CE8902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تجهيز مقر عمليات الاعتماد الاكاديمي</w:t>
            </w:r>
          </w:p>
        </w:tc>
        <w:tc>
          <w:tcPr>
            <w:tcW w:w="567" w:type="pct"/>
            <w:gridSpan w:val="2"/>
            <w:tcBorders>
              <w:top w:val="single" w:sz="12" w:space="0" w:color="000000"/>
            </w:tcBorders>
          </w:tcPr>
          <w:p w14:paraId="3E6AF8C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8D5D4A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  <w:tcBorders>
              <w:top w:val="single" w:sz="12" w:space="0" w:color="000000"/>
            </w:tcBorders>
          </w:tcPr>
          <w:p w14:paraId="2E4C3B5A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3D8DAB0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  <w:tcBorders>
              <w:top w:val="single" w:sz="12" w:space="0" w:color="000000"/>
            </w:tcBorders>
          </w:tcPr>
          <w:p w14:paraId="7EE6583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65D35D2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341290B" w14:textId="77777777" w:rsidTr="00DF600D">
        <w:tc>
          <w:tcPr>
            <w:tcW w:w="1537" w:type="pct"/>
            <w:vAlign w:val="center"/>
          </w:tcPr>
          <w:p w14:paraId="0EC5C1CC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أجهزة حاسب و طابعات و ماسح ضوئي </w:t>
            </w:r>
          </w:p>
        </w:tc>
        <w:tc>
          <w:tcPr>
            <w:tcW w:w="567" w:type="pct"/>
            <w:gridSpan w:val="2"/>
          </w:tcPr>
          <w:p w14:paraId="53A855F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7BF7FBE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7387350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2509B68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00ACAF1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7BC6C359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30CCD6CC" w14:textId="77777777" w:rsidTr="00DF600D">
        <w:tc>
          <w:tcPr>
            <w:tcW w:w="1537" w:type="pct"/>
            <w:vAlign w:val="center"/>
          </w:tcPr>
          <w:p w14:paraId="45D045D1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نظمة الحفظ و الأرشفة الالكترونية</w:t>
            </w:r>
          </w:p>
        </w:tc>
        <w:tc>
          <w:tcPr>
            <w:tcW w:w="567" w:type="pct"/>
            <w:gridSpan w:val="2"/>
          </w:tcPr>
          <w:p w14:paraId="62132CF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14B0782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50FEAFD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55AC70A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536A43D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2EBA013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F8348F3" w14:textId="77777777" w:rsidTr="00DF600D">
        <w:tc>
          <w:tcPr>
            <w:tcW w:w="1537" w:type="pct"/>
            <w:vAlign w:val="center"/>
          </w:tcPr>
          <w:p w14:paraId="3D591EB6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قيق و الترجمة</w:t>
            </w:r>
          </w:p>
        </w:tc>
        <w:tc>
          <w:tcPr>
            <w:tcW w:w="567" w:type="pct"/>
            <w:gridSpan w:val="2"/>
          </w:tcPr>
          <w:p w14:paraId="1EFBF45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42D9D81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3A42E6E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33A221BC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6DF50B00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6CB3F9C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722C6771" w14:textId="77777777" w:rsidTr="00DF600D">
        <w:tc>
          <w:tcPr>
            <w:tcW w:w="1537" w:type="pct"/>
            <w:vAlign w:val="center"/>
          </w:tcPr>
          <w:p w14:paraId="7A926884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مراجعة الداخلية و الخارجية</w:t>
            </w:r>
          </w:p>
        </w:tc>
        <w:tc>
          <w:tcPr>
            <w:tcW w:w="567" w:type="pct"/>
            <w:gridSpan w:val="2"/>
          </w:tcPr>
          <w:p w14:paraId="5DC092C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3FCBBBD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05F17E3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1C83174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6C2029AC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28EB9E80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531B7C0C" w14:textId="77777777" w:rsidTr="00DF600D">
        <w:tc>
          <w:tcPr>
            <w:tcW w:w="1537" w:type="pct"/>
            <w:vAlign w:val="center"/>
          </w:tcPr>
          <w:p w14:paraId="2C895D2D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ريب</w:t>
            </w:r>
          </w:p>
        </w:tc>
        <w:tc>
          <w:tcPr>
            <w:tcW w:w="567" w:type="pct"/>
            <w:gridSpan w:val="2"/>
          </w:tcPr>
          <w:p w14:paraId="2CC85C65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1D8D486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</w:tcPr>
          <w:p w14:paraId="501ED28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shd w:val="clear" w:color="auto" w:fill="F2F2F2" w:themeFill="background1" w:themeFillShade="F2"/>
          </w:tcPr>
          <w:p w14:paraId="4980948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</w:tcPr>
          <w:p w14:paraId="64D01F4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p w14:paraId="1F4C746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73F4448" w14:textId="77777777" w:rsidTr="00DF600D">
        <w:tc>
          <w:tcPr>
            <w:tcW w:w="1537" w:type="pct"/>
            <w:tcBorders>
              <w:bottom w:val="single" w:sz="12" w:space="0" w:color="000000"/>
            </w:tcBorders>
            <w:vAlign w:val="center"/>
          </w:tcPr>
          <w:p w14:paraId="6072BB43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67" w:type="pct"/>
            <w:gridSpan w:val="2"/>
            <w:tcBorders>
              <w:bottom w:val="single" w:sz="12" w:space="0" w:color="000000"/>
            </w:tcBorders>
          </w:tcPr>
          <w:p w14:paraId="2C86F08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725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4FC72AB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56" w:type="pct"/>
            <w:gridSpan w:val="2"/>
            <w:tcBorders>
              <w:bottom w:val="single" w:sz="12" w:space="0" w:color="000000"/>
            </w:tcBorders>
          </w:tcPr>
          <w:p w14:paraId="26BD772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4D901AFC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  <w:tcBorders>
              <w:bottom w:val="single" w:sz="12" w:space="0" w:color="000000"/>
            </w:tcBorders>
          </w:tcPr>
          <w:p w14:paraId="2C6801E6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2D1DB1E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E5B8D2A" w14:textId="77777777" w:rsidTr="00DF600D">
        <w:trPr>
          <w:trHeight w:val="413"/>
        </w:trPr>
        <w:tc>
          <w:tcPr>
            <w:tcW w:w="1537" w:type="pct"/>
            <w:vMerge w:val="restart"/>
            <w:tcBorders>
              <w:top w:val="single" w:sz="12" w:space="0" w:color="000000"/>
            </w:tcBorders>
            <w:vAlign w:val="center"/>
          </w:tcPr>
          <w:p w14:paraId="012B7C0A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جموع المبالغ المقترحة و المعتمدة</w:t>
            </w:r>
          </w:p>
        </w:tc>
        <w:tc>
          <w:tcPr>
            <w:tcW w:w="567" w:type="pct"/>
            <w:gridSpan w:val="2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7C424519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725" w:type="pct"/>
            <w:tcBorders>
              <w:top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1561DC80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656" w:type="pct"/>
            <w:gridSpan w:val="2"/>
            <w:tcBorders>
              <w:top w:val="single" w:sz="12" w:space="0" w:color="000000"/>
            </w:tcBorders>
          </w:tcPr>
          <w:p w14:paraId="6654E8A6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1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626E1373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04" w:type="pct"/>
            <w:gridSpan w:val="2"/>
            <w:tcBorders>
              <w:top w:val="single" w:sz="12" w:space="0" w:color="000000"/>
            </w:tcBorders>
          </w:tcPr>
          <w:p w14:paraId="33ED193D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0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9EE19AB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B5A27" w:rsidRPr="007845C2" w14:paraId="5CB9B0FE" w14:textId="77777777" w:rsidTr="00DF600D">
        <w:trPr>
          <w:trHeight w:val="479"/>
        </w:trPr>
        <w:tc>
          <w:tcPr>
            <w:tcW w:w="1537" w:type="pct"/>
            <w:vMerge/>
            <w:tcBorders>
              <w:bottom w:val="single" w:sz="8" w:space="0" w:color="000000"/>
            </w:tcBorders>
          </w:tcPr>
          <w:p w14:paraId="09434826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92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75337CA5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مجموع  المبالغ المقترحة او المعتمدة للدفعة الأولى عن (</w:t>
            </w:r>
            <w:r w:rsidR="009D1930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150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187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5341B18A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تتجاوز  مجموع  المبالغ المقترحة/المعتمدة  للدفعة الثانية عن (</w:t>
            </w:r>
            <w:r w:rsidR="009D1930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75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984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1A44CEAE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 مجموع المبالغ المقترحة/المعتمدة للدفعة الثالثة عن (</w:t>
            </w:r>
            <w:r w:rsidR="00370B6F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25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</w:tr>
      <w:tr w:rsidR="00BB5A27" w:rsidRPr="007845C2" w14:paraId="0B0FB1FE" w14:textId="77777777" w:rsidTr="00DF600D">
        <w:trPr>
          <w:trHeight w:val="501"/>
        </w:trPr>
        <w:tc>
          <w:tcPr>
            <w:tcW w:w="1537" w:type="pct"/>
            <w:tcBorders>
              <w:top w:val="single" w:sz="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5AC7DA90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مجمــــوع</w:t>
            </w:r>
          </w:p>
        </w:tc>
        <w:tc>
          <w:tcPr>
            <w:tcW w:w="3463" w:type="pct"/>
            <w:gridSpan w:val="9"/>
            <w:tcBorders>
              <w:top w:val="single" w:sz="12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</w:tcPr>
          <w:p w14:paraId="40189B6E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3C77A0AD" w14:textId="77777777" w:rsidTr="00DF600D">
        <w:trPr>
          <w:trHeight w:val="370"/>
        </w:trPr>
        <w:tc>
          <w:tcPr>
            <w:tcW w:w="1537" w:type="pct"/>
            <w:tcBorders>
              <w:top w:val="single" w:sz="18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42C0761" w14:textId="1F77142F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 xml:space="preserve">رئيس الجهة </w:t>
            </w:r>
          </w:p>
        </w:tc>
        <w:tc>
          <w:tcPr>
            <w:tcW w:w="298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20608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994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1796" w14:textId="6A6FA3F6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9BF5D" w14:textId="5BFA0F2B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35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7C36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89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21BA8" w14:textId="3173A341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595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vAlign w:val="center"/>
          </w:tcPr>
          <w:p w14:paraId="72FBAF0E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A276C4E" w14:textId="77777777" w:rsidTr="00DF600D">
        <w:trPr>
          <w:trHeight w:val="390"/>
        </w:trPr>
        <w:tc>
          <w:tcPr>
            <w:tcW w:w="1537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545BD899" w14:textId="1B131E82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عمادة الجودة والاعتماد الاكاديمي</w:t>
            </w:r>
          </w:p>
        </w:tc>
        <w:tc>
          <w:tcPr>
            <w:tcW w:w="1292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9157EC" w14:textId="6D876AAC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129402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-1955400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E6D99D" w14:textId="3670EC5D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3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0E4B04" w14:textId="79A569EC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60A388" w14:textId="1B1F6AD2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595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4A6E7265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08E1E64" w14:textId="77777777" w:rsidTr="00DF600D">
        <w:trPr>
          <w:trHeight w:val="390"/>
        </w:trPr>
        <w:tc>
          <w:tcPr>
            <w:tcW w:w="1537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2572971F" w14:textId="30770E9F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 وكالة الجامعة للتطوير</w:t>
            </w:r>
          </w:p>
        </w:tc>
        <w:tc>
          <w:tcPr>
            <w:tcW w:w="1292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C4F3D" w14:textId="393916D2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-52725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 </w:t>
            </w:r>
            <w:r w:rsidR="007845C2">
              <w:rPr>
                <w:rFonts w:asciiTheme="minorBidi" w:hAnsiTheme="minorBidi" w:hint="cs"/>
                <w:sz w:val="20"/>
                <w:szCs w:val="20"/>
                <w:rtl/>
              </w:rPr>
              <w:t xml:space="preserve"> </w:t>
            </w: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944586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189BDF" w14:textId="02459C25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3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3E0B5" w14:textId="59DD839C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E0576B" w14:textId="1F51C9A4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595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778691A3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24039B1" w14:textId="77777777" w:rsidTr="00DF600D">
        <w:trPr>
          <w:trHeight w:val="390"/>
        </w:trPr>
        <w:tc>
          <w:tcPr>
            <w:tcW w:w="2829" w:type="pct"/>
            <w:gridSpan w:val="4"/>
            <w:tcBorders>
              <w:top w:val="single" w:sz="4" w:space="0" w:color="auto"/>
              <w:left w:val="single" w:sz="18" w:space="0" w:color="000000"/>
              <w:bottom w:val="single" w:sz="18" w:space="0" w:color="000000"/>
            </w:tcBorders>
            <w:vAlign w:val="center"/>
          </w:tcPr>
          <w:p w14:paraId="50513617" w14:textId="58A72B8E" w:rsidR="007E124F" w:rsidRPr="00FB2BCC" w:rsidRDefault="00FB2BCC" w:rsidP="00FB2BCC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عتماد معالي رئيس الجامعة</w:t>
            </w:r>
          </w:p>
        </w:tc>
        <w:tc>
          <w:tcPr>
            <w:tcW w:w="352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5694FDE6" w14:textId="1B32D161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35" w:type="pct"/>
            <w:gridSpan w:val="2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414C216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89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20A943E8" w14:textId="521C40D0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595" w:type="pct"/>
            <w:gridSpan w:val="2"/>
            <w:tcBorders>
              <w:top w:val="single" w:sz="4" w:space="0" w:color="auto"/>
              <w:bottom w:val="single" w:sz="18" w:space="0" w:color="000000"/>
              <w:right w:val="single" w:sz="18" w:space="0" w:color="000000"/>
            </w:tcBorders>
          </w:tcPr>
          <w:p w14:paraId="189EE191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5778A8A3" w14:textId="77777777" w:rsidR="00DF600D" w:rsidRDefault="00DF600D" w:rsidP="00DF600D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  <w:rtl/>
        </w:rPr>
        <w:t>برجاء إرفاق تقرير يوضح أعداد الطلاب وأعضاء هيئة التدريس وهل يتطلب البرنامج تجهيزات تعليمية (معامل –مختبرات)</w:t>
      </w:r>
    </w:p>
    <w:p w14:paraId="14F1EFC1" w14:textId="77777777" w:rsidR="00BB5A27" w:rsidRPr="00DF600D" w:rsidRDefault="00BB5A27" w:rsidP="00BB5A27">
      <w:pPr>
        <w:rPr>
          <w:rFonts w:asciiTheme="minorBidi" w:hAnsiTheme="minorBidi"/>
          <w:rtl/>
        </w:rPr>
      </w:pPr>
      <w:bookmarkStart w:id="0" w:name="_GoBack"/>
      <w:bookmarkEnd w:id="0"/>
    </w:p>
    <w:p w14:paraId="0E577020" w14:textId="77777777" w:rsidR="00BB5A27" w:rsidRPr="007845C2" w:rsidRDefault="00BB5A27" w:rsidP="007E124F">
      <w:pPr>
        <w:spacing w:after="0" w:line="360" w:lineRule="auto"/>
        <w:rPr>
          <w:rFonts w:asciiTheme="minorBidi" w:hAnsiTheme="minorBidi"/>
          <w:sz w:val="32"/>
          <w:szCs w:val="32"/>
        </w:rPr>
      </w:pPr>
    </w:p>
    <w:sectPr w:rsidR="00BB5A27" w:rsidRPr="007845C2" w:rsidSect="00503E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10F66A" w14:textId="77777777" w:rsidR="00082349" w:rsidRDefault="00082349" w:rsidP="00CA59D7">
      <w:pPr>
        <w:spacing w:after="0" w:line="240" w:lineRule="auto"/>
      </w:pPr>
      <w:r>
        <w:separator/>
      </w:r>
    </w:p>
  </w:endnote>
  <w:endnote w:type="continuationSeparator" w:id="0">
    <w:p w14:paraId="29DD08EF" w14:textId="77777777" w:rsidR="00082349" w:rsidRDefault="00082349" w:rsidP="00CA5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AFF772" w14:textId="77777777" w:rsidR="007F77EB" w:rsidRDefault="007F77E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1440806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BED5F9" w14:textId="58F9426F" w:rsidR="00173392" w:rsidRDefault="001733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600D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3CCDA22A" w14:textId="77777777" w:rsidR="00173392" w:rsidRDefault="001733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78DE27" w14:textId="77777777" w:rsidR="007F77EB" w:rsidRDefault="007F77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728ECB" w14:textId="77777777" w:rsidR="00082349" w:rsidRDefault="00082349" w:rsidP="00CA59D7">
      <w:pPr>
        <w:spacing w:after="0" w:line="240" w:lineRule="auto"/>
      </w:pPr>
      <w:r>
        <w:separator/>
      </w:r>
    </w:p>
  </w:footnote>
  <w:footnote w:type="continuationSeparator" w:id="0">
    <w:p w14:paraId="6078B1C7" w14:textId="77777777" w:rsidR="00082349" w:rsidRDefault="00082349" w:rsidP="00CA5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55DABC" w14:textId="77777777" w:rsidR="007F77EB" w:rsidRDefault="007F77E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3467CA" w14:textId="77777777" w:rsidR="004978C7" w:rsidRPr="00CA59D7" w:rsidRDefault="004978C7" w:rsidP="00CA59D7">
    <w:pPr>
      <w:pStyle w:val="Header"/>
      <w:rPr>
        <w:sz w:val="20"/>
        <w:szCs w:val="20"/>
        <w:rtl/>
      </w:rPr>
    </w:pPr>
    <w:r w:rsidRPr="00CA59D7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E3C2540" wp14:editId="546DC192">
              <wp:simplePos x="0" y="0"/>
              <wp:positionH relativeFrom="column">
                <wp:posOffset>-173990</wp:posOffset>
              </wp:positionH>
              <wp:positionV relativeFrom="paragraph">
                <wp:posOffset>-30099</wp:posOffset>
              </wp:positionV>
              <wp:extent cx="2167890" cy="877570"/>
              <wp:effectExtent l="0" t="0" r="381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7890" cy="877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4B4BB0" w14:textId="77777777" w:rsidR="004978C7" w:rsidRPr="00CA59D7" w:rsidRDefault="004978C7" w:rsidP="00CA59D7">
                          <w:pPr>
                            <w:spacing w:after="0" w:line="240" w:lineRule="auto"/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جامعة الملك عبد العزيز</w:t>
                          </w:r>
                        </w:p>
                        <w:p w14:paraId="0BA375DC" w14:textId="77777777" w:rsidR="004978C7" w:rsidRPr="00CA59D7" w:rsidRDefault="004978C7" w:rsidP="00CA59D7">
                          <w:pPr>
                            <w:pStyle w:val="Header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وكالة الجامعة للتطوير</w:t>
                          </w:r>
                        </w:p>
                        <w:p w14:paraId="18ED2103" w14:textId="77777777" w:rsidR="004978C7" w:rsidRPr="00CA59D7" w:rsidRDefault="004978C7" w:rsidP="00CA59D7">
                          <w:pPr>
                            <w:spacing w:line="240" w:lineRule="auto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عمادة الجودة والإعتماد الأكادي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3C254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3.7pt;margin-top:-2.35pt;width:170.7pt;height:69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" stroked="f">
              <v:textbox>
                <w:txbxContent>
                  <w:p w14:paraId="484B4BB0" w14:textId="77777777" w:rsidR="004978C7" w:rsidRPr="00CA59D7" w:rsidRDefault="004978C7" w:rsidP="00CA59D7">
                    <w:pPr>
                      <w:spacing w:after="0" w:line="240" w:lineRule="auto"/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  <w:t>جامعة الملك عبد العزيز</w:t>
                    </w:r>
                  </w:p>
                  <w:p w14:paraId="0BA375DC" w14:textId="77777777" w:rsidR="004978C7" w:rsidRPr="00CA59D7" w:rsidRDefault="004978C7" w:rsidP="00CA59D7">
                    <w:pPr>
                      <w:pStyle w:val="Header"/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وكالة الجامعة للتطوير</w:t>
                    </w:r>
                  </w:p>
                  <w:p w14:paraId="18ED2103" w14:textId="77777777" w:rsidR="004978C7" w:rsidRPr="00CA59D7" w:rsidRDefault="004978C7" w:rsidP="00CA59D7">
                    <w:pPr>
                      <w:spacing w:line="240" w:lineRule="auto"/>
                      <w:rPr>
                        <w:rFonts w:ascii="Sakkal Majalla" w:hAnsi="Sakkal Majalla" w:cs="Sakkal Majalla"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عمادة الجودة والإعتماد الأكاديمي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CA59D7">
      <w:rPr>
        <w:b/>
        <w:bCs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1A7D628" wp14:editId="6ECF8762">
              <wp:simplePos x="0" y="0"/>
              <wp:positionH relativeFrom="column">
                <wp:posOffset>3922522</wp:posOffset>
              </wp:positionH>
              <wp:positionV relativeFrom="paragraph">
                <wp:posOffset>-32867</wp:posOffset>
              </wp:positionV>
              <wp:extent cx="2257425" cy="1002030"/>
              <wp:effectExtent l="0" t="0" r="9525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7425" cy="1002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1ED795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King </w:t>
                          </w:r>
                          <w:proofErr w:type="spellStart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bdulaziz</w:t>
                          </w:r>
                          <w:proofErr w:type="spellEnd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University</w:t>
                          </w:r>
                        </w:p>
                        <w:p w14:paraId="08412AC7" w14:textId="77777777" w:rsidR="004978C7" w:rsidRPr="00CA59D7" w:rsidRDefault="004978C7" w:rsidP="00CA59D7">
                          <w:pPr>
                            <w:pStyle w:val="Header"/>
                            <w:jc w:val="right"/>
                            <w:rPr>
                              <w:sz w:val="20"/>
                              <w:szCs w:val="20"/>
                              <w:rtl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Vice Presidency for Development</w:t>
                          </w:r>
                        </w:p>
                        <w:p w14:paraId="4712B7E2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 xml:space="preserve">Deanship of Quality &amp; Academic </w:t>
                          </w:r>
                        </w:p>
                        <w:p w14:paraId="34253DA8" w14:textId="77777777" w:rsidR="004978C7" w:rsidRPr="00CA59D7" w:rsidRDefault="004978C7" w:rsidP="00CA59D7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Accredi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A7D628" id="_x0000_s1027" type="#_x0000_t202" style="position:absolute;left:0;text-align:left;margin-left:308.85pt;margin-top:-2.6pt;width:177.75pt;height:78.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b9KhgIAABc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" stroked="f">
              <v:textbox>
                <w:txbxContent>
                  <w:p w14:paraId="261ED795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King </w:t>
                    </w:r>
                    <w:proofErr w:type="spellStart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>Abdulaziz</w:t>
                    </w:r>
                    <w:proofErr w:type="spellEnd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 University</w:t>
                    </w:r>
                  </w:p>
                  <w:p w14:paraId="08412AC7" w14:textId="77777777" w:rsidR="004978C7" w:rsidRPr="00CA59D7" w:rsidRDefault="004978C7" w:rsidP="00CA59D7">
                    <w:pPr>
                      <w:pStyle w:val="Header"/>
                      <w:jc w:val="right"/>
                      <w:rPr>
                        <w:sz w:val="20"/>
                        <w:szCs w:val="20"/>
                        <w:rtl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Vice Presidency for Development</w:t>
                    </w:r>
                  </w:p>
                  <w:p w14:paraId="4712B7E2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 xml:space="preserve">Deanship of Quality &amp; Academic </w:t>
                    </w:r>
                  </w:p>
                  <w:p w14:paraId="34253DA8" w14:textId="77777777" w:rsidR="004978C7" w:rsidRPr="00CA59D7" w:rsidRDefault="004978C7" w:rsidP="00CA59D7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Accredit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1312" behindDoc="0" locked="0" layoutInCell="1" allowOverlap="1" wp14:anchorId="2A89A60D" wp14:editId="7DB4067A">
          <wp:simplePos x="0" y="0"/>
          <wp:positionH relativeFrom="column">
            <wp:posOffset>3039110</wp:posOffset>
          </wp:positionH>
          <wp:positionV relativeFrom="paragraph">
            <wp:posOffset>-118745</wp:posOffset>
          </wp:positionV>
          <wp:extent cx="882015" cy="871855"/>
          <wp:effectExtent l="0" t="0" r="0" b="0"/>
          <wp:wrapSquare wrapText="bothSides"/>
          <wp:docPr id="1" name="صورة 0" descr="شعار عمادة الجودة والاعتماد الأكاديمي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0" descr="شعار عمادة الجودة والاعتماد الأكاديمي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015" cy="871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697AA4" wp14:editId="2F92DD64">
              <wp:simplePos x="0" y="0"/>
              <wp:positionH relativeFrom="column">
                <wp:posOffset>2876702</wp:posOffset>
              </wp:positionH>
              <wp:positionV relativeFrom="paragraph">
                <wp:posOffset>-157277</wp:posOffset>
              </wp:positionV>
              <wp:extent cx="0" cy="865480"/>
              <wp:effectExtent l="0" t="0" r="19050" b="30480"/>
              <wp:wrapNone/>
              <wp:docPr id="6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6548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4CFFF35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left:0;text-align:left;margin-left:226.5pt;margin-top:-12.4pt;width:0;height:6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"/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2336" behindDoc="0" locked="0" layoutInCell="1" allowOverlap="1" wp14:anchorId="304409E4" wp14:editId="3D3C2B06">
          <wp:simplePos x="0" y="0"/>
          <wp:positionH relativeFrom="column">
            <wp:posOffset>2075053</wp:posOffset>
          </wp:positionH>
          <wp:positionV relativeFrom="paragraph">
            <wp:posOffset>-66319</wp:posOffset>
          </wp:positionV>
          <wp:extent cx="650801" cy="776177"/>
          <wp:effectExtent l="19050" t="0" r="0" b="0"/>
          <wp:wrapNone/>
          <wp:docPr id="7" name="Picture 1" descr="Ka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au_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50801" cy="7761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7E7F6F" w14:textId="77777777" w:rsidR="004978C7" w:rsidRDefault="004978C7" w:rsidP="00CA59D7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</w:t>
    </w:r>
  </w:p>
  <w:p w14:paraId="0BEB9101" w14:textId="77777777" w:rsidR="004978C7" w:rsidRDefault="004978C7" w:rsidP="00CA59D7">
    <w:pPr>
      <w:pStyle w:val="Header"/>
      <w:rPr>
        <w:b/>
        <w:bCs/>
        <w:sz w:val="28"/>
        <w:szCs w:val="28"/>
      </w:rPr>
    </w:pPr>
  </w:p>
  <w:p w14:paraId="6726985F" w14:textId="7ADDEE75" w:rsidR="004978C7" w:rsidRDefault="004978C7">
    <w:pPr>
      <w:pStyle w:val="Header"/>
    </w:pPr>
  </w:p>
  <w:p w14:paraId="2F120154" w14:textId="60C9D30C" w:rsidR="004B3408" w:rsidRDefault="004B3408">
    <w:pPr>
      <w:pStyle w:val="Header"/>
    </w:pPr>
  </w:p>
  <w:p w14:paraId="01FF563F" w14:textId="7E0BB5F8" w:rsidR="004B3408" w:rsidRDefault="004B3408" w:rsidP="007F77EB">
    <w:pPr>
      <w:pStyle w:val="Header"/>
      <w:bidi w:val="0"/>
      <w:jc w:val="center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                                                  04131301-</w:t>
    </w:r>
    <w:r w:rsidR="007F77EB">
      <w:rPr>
        <w:color w:val="A6A6A6" w:themeColor="background1" w:themeShade="A6"/>
      </w:rPr>
      <w:t>0402</w:t>
    </w:r>
  </w:p>
  <w:p w14:paraId="39B263E7" w14:textId="77777777" w:rsidR="004B3408" w:rsidRDefault="004B34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78B6D9" w14:textId="77777777" w:rsidR="007F77EB" w:rsidRDefault="007F77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D2907"/>
    <w:multiLevelType w:val="hybridMultilevel"/>
    <w:tmpl w:val="129A05E6"/>
    <w:lvl w:ilvl="0" w:tplc="3904BF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c1tjQxNTaxMDZV0lEKTi0uzszPAykwrQUAz1/lPiwAAAA="/>
  </w:docVars>
  <w:rsids>
    <w:rsidRoot w:val="00503EEB"/>
    <w:rsid w:val="00004DAA"/>
    <w:rsid w:val="00014CF5"/>
    <w:rsid w:val="00082349"/>
    <w:rsid w:val="00094EA8"/>
    <w:rsid w:val="000B21A4"/>
    <w:rsid w:val="000E7188"/>
    <w:rsid w:val="000F781B"/>
    <w:rsid w:val="00164355"/>
    <w:rsid w:val="00173392"/>
    <w:rsid w:val="001A03CD"/>
    <w:rsid w:val="001B33C3"/>
    <w:rsid w:val="001C7574"/>
    <w:rsid w:val="002222BB"/>
    <w:rsid w:val="00227B61"/>
    <w:rsid w:val="00370B6F"/>
    <w:rsid w:val="0040762C"/>
    <w:rsid w:val="004155AE"/>
    <w:rsid w:val="004912BA"/>
    <w:rsid w:val="004978C7"/>
    <w:rsid w:val="00497D05"/>
    <w:rsid w:val="004B3408"/>
    <w:rsid w:val="00503EEB"/>
    <w:rsid w:val="006A6116"/>
    <w:rsid w:val="006D5BE2"/>
    <w:rsid w:val="007339BB"/>
    <w:rsid w:val="00740E5E"/>
    <w:rsid w:val="007845C2"/>
    <w:rsid w:val="007B18CF"/>
    <w:rsid w:val="007E124F"/>
    <w:rsid w:val="007E24A0"/>
    <w:rsid w:val="007F77EB"/>
    <w:rsid w:val="00885328"/>
    <w:rsid w:val="009D1930"/>
    <w:rsid w:val="00A91324"/>
    <w:rsid w:val="00AB0591"/>
    <w:rsid w:val="00AE51B6"/>
    <w:rsid w:val="00B25DF0"/>
    <w:rsid w:val="00B71167"/>
    <w:rsid w:val="00B719C9"/>
    <w:rsid w:val="00BB5A27"/>
    <w:rsid w:val="00BE5000"/>
    <w:rsid w:val="00BF59C5"/>
    <w:rsid w:val="00C504CA"/>
    <w:rsid w:val="00CA59D7"/>
    <w:rsid w:val="00DF600D"/>
    <w:rsid w:val="00E420FE"/>
    <w:rsid w:val="00E70890"/>
    <w:rsid w:val="00E75215"/>
    <w:rsid w:val="00ED41A4"/>
    <w:rsid w:val="00F637D5"/>
    <w:rsid w:val="00F706CF"/>
    <w:rsid w:val="00FB2BCC"/>
    <w:rsid w:val="00FE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A2A38"/>
  <w15:chartTrackingRefBased/>
  <w15:docId w15:val="{C5AD9082-D4FC-4A58-8F28-161718EF9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EEB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9D7"/>
  </w:style>
  <w:style w:type="paragraph" w:styleId="Footer">
    <w:name w:val="footer"/>
    <w:basedOn w:val="Normal"/>
    <w:link w:val="Foot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9D7"/>
  </w:style>
  <w:style w:type="paragraph" w:styleId="BalloonText">
    <w:name w:val="Balloon Text"/>
    <w:basedOn w:val="Normal"/>
    <w:link w:val="BalloonTextChar"/>
    <w:uiPriority w:val="99"/>
    <w:semiHidden/>
    <w:unhideWhenUsed/>
    <w:rsid w:val="00094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EA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F6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61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 FAREED JAMIL HIJAZI</dc:creator>
  <cp:keywords/>
  <dc:description/>
  <cp:lastModifiedBy>ISLAM MOHAMAD MOHAMAD ALBANNA</cp:lastModifiedBy>
  <cp:revision>7</cp:revision>
  <cp:lastPrinted>2019-09-17T11:18:00Z</cp:lastPrinted>
  <dcterms:created xsi:type="dcterms:W3CDTF">2020-06-18T12:25:00Z</dcterms:created>
  <dcterms:modified xsi:type="dcterms:W3CDTF">2022-05-22T07:44:00Z</dcterms:modified>
</cp:coreProperties>
</file>